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54B7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CFC8B2C" wp14:editId="3F73F7DE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BE020" w14:textId="77777777" w:rsidR="00357703" w:rsidRDefault="00357703" w:rsidP="00357703">
      <w:pPr>
        <w:rPr>
          <w:noProof/>
          <w:lang w:eastAsia="en-US"/>
        </w:rPr>
      </w:pPr>
    </w:p>
    <w:p w14:paraId="75D1F7D3" w14:textId="77777777" w:rsidR="00357703" w:rsidRDefault="00357703" w:rsidP="00200779">
      <w:pPr>
        <w:jc w:val="center"/>
        <w:rPr>
          <w:noProof/>
          <w:lang w:eastAsia="en-US"/>
        </w:rPr>
      </w:pPr>
    </w:p>
    <w:p w14:paraId="131D4F71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67D6A34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604A05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D0488B2" w14:textId="77777777" w:rsidR="00223718" w:rsidRPr="00357703" w:rsidRDefault="00223718" w:rsidP="00223718">
      <w:pPr>
        <w:rPr>
          <w:sz w:val="20"/>
          <w:szCs w:val="20"/>
        </w:rPr>
      </w:pPr>
    </w:p>
    <w:p w14:paraId="21FCD747" w14:textId="75DB6921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E875C5">
        <w:rPr>
          <w:b/>
          <w:sz w:val="20"/>
          <w:szCs w:val="20"/>
        </w:rPr>
        <w:t>Owen J Robert School District</w:t>
      </w:r>
    </w:p>
    <w:p w14:paraId="7BDB849F" w14:textId="77777777" w:rsidR="00441577" w:rsidRDefault="00441577" w:rsidP="00223718">
      <w:pPr>
        <w:rPr>
          <w:b/>
          <w:sz w:val="20"/>
          <w:szCs w:val="20"/>
        </w:rPr>
      </w:pPr>
    </w:p>
    <w:p w14:paraId="2F7BD30E" w14:textId="26D0FC50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E875C5">
        <w:rPr>
          <w:b/>
          <w:sz w:val="20"/>
          <w:szCs w:val="20"/>
        </w:rPr>
        <w:t>124-15-660-3</w:t>
      </w:r>
      <w:r w:rsidR="00E875C5">
        <w:rPr>
          <w:b/>
          <w:sz w:val="20"/>
          <w:szCs w:val="20"/>
        </w:rPr>
        <w:tab/>
      </w:r>
    </w:p>
    <w:p w14:paraId="3C5C8D56" w14:textId="77777777" w:rsidR="00223718" w:rsidRPr="00357703" w:rsidRDefault="00223718" w:rsidP="00223718">
      <w:pPr>
        <w:rPr>
          <w:sz w:val="20"/>
          <w:szCs w:val="20"/>
        </w:rPr>
      </w:pPr>
    </w:p>
    <w:p w14:paraId="45A7007F" w14:textId="3100C2B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E875C5">
        <w:rPr>
          <w:b/>
          <w:sz w:val="20"/>
          <w:szCs w:val="20"/>
        </w:rPr>
        <w:t>3/19/2019</w:t>
      </w:r>
    </w:p>
    <w:p w14:paraId="32CAE353" w14:textId="77777777" w:rsidR="00291947" w:rsidRPr="00357703" w:rsidRDefault="00291947" w:rsidP="00223718">
      <w:pPr>
        <w:rPr>
          <w:sz w:val="20"/>
          <w:szCs w:val="20"/>
        </w:rPr>
      </w:pPr>
    </w:p>
    <w:p w14:paraId="2C7FC32A" w14:textId="51C33E7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E875C5">
        <w:rPr>
          <w:b/>
          <w:sz w:val="20"/>
          <w:szCs w:val="20"/>
        </w:rPr>
        <w:t>3/19/2019</w:t>
      </w:r>
    </w:p>
    <w:p w14:paraId="3C6EFE32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91A9923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5C718671" w14:textId="77777777" w:rsidR="00223718" w:rsidRPr="00357703" w:rsidRDefault="00223718" w:rsidP="00223718">
      <w:pPr>
        <w:rPr>
          <w:sz w:val="20"/>
          <w:szCs w:val="20"/>
        </w:rPr>
      </w:pPr>
    </w:p>
    <w:p w14:paraId="0A3F75C5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F95BC71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6E6B0587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ABFFB04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520D7C61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A696A5B" w14:textId="2ABC55AA" w:rsidR="00223718" w:rsidRPr="00357703" w:rsidRDefault="00E875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69220C15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A367877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76B84A37" w14:textId="77777777" w:rsidR="00223718" w:rsidRPr="00357703" w:rsidRDefault="00223718" w:rsidP="00223718">
      <w:pPr>
        <w:rPr>
          <w:sz w:val="20"/>
          <w:szCs w:val="20"/>
        </w:rPr>
      </w:pPr>
    </w:p>
    <w:p w14:paraId="170409C8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0F8036B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5A7D779" w14:textId="77777777" w:rsidR="00223718" w:rsidRPr="00357703" w:rsidRDefault="001E6B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6301E7E4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5B29F2B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73521F7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308EEEA7" w14:textId="77777777" w:rsidR="00D6151F" w:rsidRPr="00357703" w:rsidRDefault="00D6151F" w:rsidP="00D6151F">
      <w:pPr>
        <w:rPr>
          <w:sz w:val="20"/>
          <w:szCs w:val="20"/>
        </w:rPr>
      </w:pPr>
    </w:p>
    <w:p w14:paraId="76665A66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4FA7042C" w14:textId="77777777" w:rsidR="00D6151F" w:rsidRPr="00357703" w:rsidRDefault="00D6151F" w:rsidP="00D6151F">
      <w:pPr>
        <w:rPr>
          <w:sz w:val="20"/>
          <w:szCs w:val="20"/>
        </w:rPr>
      </w:pPr>
    </w:p>
    <w:p w14:paraId="5557F568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2A6E866D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6D27CFCC" w14:textId="77777777" w:rsidR="00CB5195" w:rsidRDefault="00CB5195" w:rsidP="00D6151F">
      <w:pPr>
        <w:ind w:firstLine="720"/>
        <w:rPr>
          <w:sz w:val="20"/>
          <w:szCs w:val="20"/>
        </w:rPr>
      </w:pPr>
    </w:p>
    <w:p w14:paraId="2B5BBAE6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791DD1B5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686915">
        <w:rPr>
          <w:sz w:val="16"/>
          <w:szCs w:val="16"/>
        </w:rPr>
      </w:r>
      <w:r w:rsidR="00686915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080309E3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79F0A2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B546476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5AA6AB2D" w14:textId="77777777" w:rsidTr="006B7A09">
        <w:tc>
          <w:tcPr>
            <w:tcW w:w="9378" w:type="dxa"/>
            <w:gridSpan w:val="3"/>
            <w:shd w:val="clear" w:color="auto" w:fill="auto"/>
          </w:tcPr>
          <w:p w14:paraId="5F9EE000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6D0457BC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89B3593" w14:textId="77777777" w:rsidTr="006B7A09">
        <w:tc>
          <w:tcPr>
            <w:tcW w:w="9378" w:type="dxa"/>
            <w:gridSpan w:val="3"/>
            <w:shd w:val="clear" w:color="auto" w:fill="auto"/>
          </w:tcPr>
          <w:p w14:paraId="4701BC22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770C45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5631E58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68FFCEC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CE6B33C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1073FE7E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71E7621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86915">
              <w:rPr>
                <w:rFonts w:ascii="Calibri" w:hAnsi="Calibri" w:cs="Calibri"/>
              </w:rPr>
            </w:r>
            <w:r w:rsidR="0068691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A69944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52B845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764FFBD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CF6EFEE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85F543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3C2F1BF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308A232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57C3FCA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A81182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CB47C1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5895F23A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D4321F8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37AFDB7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4064080F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7470905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B7A7F8D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7C0DF3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30194A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03E26DF9" w14:textId="77777777" w:rsidTr="006B7A09">
        <w:tc>
          <w:tcPr>
            <w:tcW w:w="9378" w:type="dxa"/>
            <w:gridSpan w:val="3"/>
            <w:shd w:val="clear" w:color="auto" w:fill="auto"/>
          </w:tcPr>
          <w:p w14:paraId="5B31D630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1F2D352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7BA1A922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20A19D3C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FFFDF17" w14:textId="77777777" w:rsidTr="006B7A09">
        <w:tc>
          <w:tcPr>
            <w:tcW w:w="9378" w:type="dxa"/>
            <w:gridSpan w:val="3"/>
            <w:shd w:val="clear" w:color="auto" w:fill="auto"/>
          </w:tcPr>
          <w:p w14:paraId="7319CDFA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16E7DC69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561E4527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24FD42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B8B37C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5A896E4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7FF5912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A08F8D4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53ECF6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343782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FB159D4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1D01246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659F5CD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F59CA3F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08EB317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796182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49E7E2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75BA25A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2B0C24E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21B0800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20E9D6D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EA4BDF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4272D3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3BBA5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76812C4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5B7AA275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117D776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AB1AEF2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D91551A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0AB73E7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49B7AE8" w14:textId="77777777" w:rsidTr="006B7A09">
        <w:tc>
          <w:tcPr>
            <w:tcW w:w="9378" w:type="dxa"/>
            <w:gridSpan w:val="3"/>
            <w:shd w:val="clear" w:color="auto" w:fill="auto"/>
          </w:tcPr>
          <w:p w14:paraId="32E34A05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08BF510A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BC6EEFE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9CB88E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04EC3E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E569201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E949C5D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3F6A50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9DE4054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58C0977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A2C391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97ADAD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EEEC32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F6EB9A2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F7E846B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AAE9D1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ED8D4F6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74FBCD3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5D454A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DBFFAC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904B760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FBAA8C3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AFCB408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939D41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9049450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EA1194A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E929A9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9F03D0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061AFC6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29D180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5542E56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8255DD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824B0BC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1B5D9910" w14:textId="77777777" w:rsidTr="006B7A09">
        <w:tc>
          <w:tcPr>
            <w:tcW w:w="9378" w:type="dxa"/>
            <w:gridSpan w:val="3"/>
            <w:shd w:val="clear" w:color="auto" w:fill="auto"/>
          </w:tcPr>
          <w:p w14:paraId="3FAEB3EF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C399BF0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1FFDE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70C5A91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4F27C99" w14:textId="77777777" w:rsidTr="006B7A09">
        <w:tc>
          <w:tcPr>
            <w:tcW w:w="9378" w:type="dxa"/>
            <w:gridSpan w:val="3"/>
            <w:shd w:val="clear" w:color="auto" w:fill="auto"/>
          </w:tcPr>
          <w:p w14:paraId="69F5C77A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2B383A2F" w14:textId="77777777" w:rsidTr="00782BAD">
        <w:tc>
          <w:tcPr>
            <w:tcW w:w="630" w:type="dxa"/>
            <w:shd w:val="clear" w:color="auto" w:fill="auto"/>
          </w:tcPr>
          <w:p w14:paraId="35A2B4ED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3E03BC8B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064EF2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2B9DED90" w14:textId="77777777" w:rsidTr="00D03ED5">
        <w:tc>
          <w:tcPr>
            <w:tcW w:w="630" w:type="dxa"/>
            <w:shd w:val="clear" w:color="auto" w:fill="auto"/>
            <w:vAlign w:val="center"/>
          </w:tcPr>
          <w:p w14:paraId="271CF6B1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30A112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D9FEEE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109FEE0A" w14:textId="77777777" w:rsidTr="006B7A09">
        <w:tc>
          <w:tcPr>
            <w:tcW w:w="9378" w:type="dxa"/>
            <w:gridSpan w:val="3"/>
            <w:shd w:val="clear" w:color="auto" w:fill="auto"/>
          </w:tcPr>
          <w:p w14:paraId="64AF83B4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C5C7ACA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42DF6E86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7BA39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4C4F63F3" w14:textId="77777777" w:rsidTr="006B7A09">
        <w:tc>
          <w:tcPr>
            <w:tcW w:w="9378" w:type="dxa"/>
            <w:gridSpan w:val="3"/>
            <w:shd w:val="clear" w:color="auto" w:fill="auto"/>
          </w:tcPr>
          <w:p w14:paraId="3C3EB26A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5AD9C08C" w14:textId="77777777" w:rsidTr="00782BAD">
        <w:tc>
          <w:tcPr>
            <w:tcW w:w="630" w:type="dxa"/>
            <w:shd w:val="clear" w:color="auto" w:fill="auto"/>
          </w:tcPr>
          <w:p w14:paraId="1CBA3A25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556141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80BCD9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DFB90D0" w14:textId="77777777" w:rsidTr="000C6FC3">
        <w:tc>
          <w:tcPr>
            <w:tcW w:w="630" w:type="dxa"/>
            <w:shd w:val="clear" w:color="auto" w:fill="auto"/>
            <w:vAlign w:val="center"/>
          </w:tcPr>
          <w:p w14:paraId="6EBCB477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6431DD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6D9D636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88E8A4D" w14:textId="77777777" w:rsidTr="006B7A09">
        <w:tc>
          <w:tcPr>
            <w:tcW w:w="9378" w:type="dxa"/>
            <w:gridSpan w:val="3"/>
            <w:shd w:val="clear" w:color="auto" w:fill="auto"/>
          </w:tcPr>
          <w:p w14:paraId="76EF4211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3C68374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01ADEDF5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5F5C6B96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5D377E61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798527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A183BE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915">
              <w:rPr>
                <w:sz w:val="20"/>
                <w:szCs w:val="20"/>
              </w:rPr>
            </w:r>
            <w:r w:rsidR="0068691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447CD1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4193C69E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318D3384" w14:textId="77777777" w:rsidTr="00185312">
        <w:tc>
          <w:tcPr>
            <w:tcW w:w="9378" w:type="dxa"/>
            <w:gridSpan w:val="3"/>
            <w:shd w:val="clear" w:color="auto" w:fill="auto"/>
          </w:tcPr>
          <w:p w14:paraId="34F8270E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EFF196E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B7F6688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10FE2D11" w14:textId="77777777" w:rsidR="00D24103" w:rsidRPr="009319BD" w:rsidRDefault="00D24103" w:rsidP="00223718">
      <w:pPr>
        <w:rPr>
          <w:sz w:val="20"/>
          <w:szCs w:val="20"/>
        </w:rPr>
      </w:pPr>
    </w:p>
    <w:p w14:paraId="02139E0D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A517B21" w14:textId="77777777" w:rsidTr="006960C4">
        <w:tc>
          <w:tcPr>
            <w:tcW w:w="9378" w:type="dxa"/>
            <w:shd w:val="clear" w:color="auto" w:fill="auto"/>
          </w:tcPr>
          <w:p w14:paraId="45A30707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25CE2AE7" w14:textId="77777777" w:rsidTr="006960C4">
        <w:tc>
          <w:tcPr>
            <w:tcW w:w="9378" w:type="dxa"/>
            <w:shd w:val="clear" w:color="auto" w:fill="auto"/>
          </w:tcPr>
          <w:p w14:paraId="42ED5477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40E1D9ED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4C60C4A" w14:textId="77777777" w:rsidR="00E875C5" w:rsidRDefault="00E875C5" w:rsidP="00E875C5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E875C5">
              <w:rPr>
                <w:sz w:val="20"/>
                <w:szCs w:val="20"/>
              </w:rPr>
              <w:t>The school district has fully implemented the new requirements for the local school wellness policy and demonstrates a solid understanding of the federal regulations. Your multiple web pages dedicated to wellness are excellent.</w:t>
            </w:r>
          </w:p>
          <w:p w14:paraId="16D6D4EC" w14:textId="77777777" w:rsidR="00E875C5" w:rsidRDefault="00E875C5" w:rsidP="00E875C5">
            <w:pPr>
              <w:pStyle w:val="ListParagraph"/>
              <w:rPr>
                <w:sz w:val="20"/>
                <w:szCs w:val="20"/>
              </w:rPr>
            </w:pPr>
          </w:p>
          <w:p w14:paraId="65446A8E" w14:textId="2CD2320D" w:rsidR="00E875C5" w:rsidRPr="00E875C5" w:rsidRDefault="00E875C5" w:rsidP="00E875C5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E875C5">
              <w:rPr>
                <w:sz w:val="20"/>
                <w:szCs w:val="20"/>
              </w:rPr>
              <w:t xml:space="preserve">SFA was well organized both off site and on site. Both </w:t>
            </w:r>
            <w:proofErr w:type="gramStart"/>
            <w:r w:rsidRPr="00E875C5">
              <w:rPr>
                <w:sz w:val="20"/>
                <w:szCs w:val="20"/>
              </w:rPr>
              <w:t>cafeteria</w:t>
            </w:r>
            <w:proofErr w:type="gramEnd"/>
            <w:r w:rsidRPr="00E875C5">
              <w:rPr>
                <w:sz w:val="20"/>
                <w:szCs w:val="20"/>
              </w:rPr>
              <w:t xml:space="preserve"> had staff implementing regulation properly, appeasing menu options, and great signage.</w:t>
            </w:r>
          </w:p>
          <w:p w14:paraId="7150B94E" w14:textId="162F2A42" w:rsidR="00E875C5" w:rsidRPr="00E5450D" w:rsidRDefault="00E875C5" w:rsidP="00FC529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337224DA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58A7D" w14:textId="77777777" w:rsidR="00E11BE4" w:rsidRDefault="00E11BE4" w:rsidP="00A16BFB">
      <w:r>
        <w:separator/>
      </w:r>
    </w:p>
  </w:endnote>
  <w:endnote w:type="continuationSeparator" w:id="0">
    <w:p w14:paraId="1DBE4865" w14:textId="77777777" w:rsidR="00E11BE4" w:rsidRDefault="00E11BE4" w:rsidP="00A16BFB">
      <w:r>
        <w:continuationSeparator/>
      </w:r>
    </w:p>
  </w:endnote>
  <w:endnote w:type="continuationNotice" w:id="1">
    <w:p w14:paraId="252076AC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4E0AF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250C90D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6E1E285A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B6C81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211E8DFF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C3A304D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F8D42A" w14:textId="77777777" w:rsidR="00E11BE4" w:rsidRDefault="00E11BE4" w:rsidP="00A16BFB">
      <w:r>
        <w:separator/>
      </w:r>
    </w:p>
  </w:footnote>
  <w:footnote w:type="continuationSeparator" w:id="0">
    <w:p w14:paraId="3F843AC8" w14:textId="77777777" w:rsidR="00E11BE4" w:rsidRDefault="00E11BE4" w:rsidP="00A16BFB">
      <w:r>
        <w:continuationSeparator/>
      </w:r>
    </w:p>
  </w:footnote>
  <w:footnote w:type="continuationNotice" w:id="1">
    <w:p w14:paraId="18836D8D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8E7A3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489B41F0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4D2309"/>
    <w:multiLevelType w:val="hybridMultilevel"/>
    <w:tmpl w:val="8154F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13"/>
  </w:num>
  <w:num w:numId="7">
    <w:abstractNumId w:val="9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8cxIS6PEvviegIakKM+xQNj5oKki1Tmp1wqXnk2qLnD73c9kTUVJxQBHyMpWxZycKacOJX052XlRG2MpGYHkAw==" w:salt="JlMpq3IbiG3sfZE9d3KTY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86915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71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875C5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89FB551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F50AB-5279-46F4-AA3E-4F08AFEF28FC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61bb7fe8-5a18-403c-91be-7de2232a3b99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E886CFB9-571C-4170-AFE9-9DA81054C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62</Words>
  <Characters>4346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04-17T12:56:00Z</dcterms:created>
  <dcterms:modified xsi:type="dcterms:W3CDTF">2019-04-1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8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